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31A4" w:rsidRDefault="001135D6" w:rsidP="001135D6">
      <w:pPr>
        <w:jc w:val="center"/>
        <w:rPr>
          <w:b/>
          <w:u w:val="single"/>
          <w:lang w:val="en-GB"/>
        </w:rPr>
      </w:pPr>
      <w:r w:rsidRPr="001135D6">
        <w:rPr>
          <w:b/>
          <w:u w:val="single"/>
          <w:lang w:val="en-GB"/>
        </w:rPr>
        <w:t xml:space="preserve">Pictures Shows </w:t>
      </w:r>
      <w:proofErr w:type="spellStart"/>
      <w:r w:rsidRPr="001135D6">
        <w:rPr>
          <w:b/>
          <w:u w:val="single"/>
          <w:lang w:val="en-GB"/>
        </w:rPr>
        <w:t>Khat</w:t>
      </w:r>
      <w:proofErr w:type="spellEnd"/>
      <w:r w:rsidRPr="001135D6">
        <w:rPr>
          <w:b/>
          <w:u w:val="single"/>
          <w:lang w:val="en-GB"/>
        </w:rPr>
        <w:t xml:space="preserve"> Leave preparation</w:t>
      </w:r>
    </w:p>
    <w:p w:rsidR="001135D6" w:rsidRDefault="001135D6" w:rsidP="001135D6">
      <w:pPr>
        <w:jc w:val="center"/>
        <w:rPr>
          <w:b/>
          <w:u w:val="single"/>
          <w:lang w:val="en-GB"/>
        </w:rPr>
      </w:pPr>
      <w:r>
        <w:rPr>
          <w:b/>
          <w:noProof/>
          <w:u w:val="single"/>
        </w:rPr>
        <w:drawing>
          <wp:inline distT="0" distB="0" distL="0" distR="0" wp14:anchorId="7E2372F0">
            <wp:extent cx="2475230" cy="2371725"/>
            <wp:effectExtent l="0" t="0" r="127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30" cy="2371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135D6" w:rsidRDefault="001135D6" w:rsidP="001135D6">
      <w:pPr>
        <w:jc w:val="center"/>
        <w:rPr>
          <w:b/>
          <w:u w:val="single"/>
          <w:lang w:val="en-GB"/>
        </w:rPr>
      </w:pPr>
      <w:r>
        <w:rPr>
          <w:b/>
          <w:noProof/>
          <w:u w:val="single"/>
        </w:rPr>
        <w:drawing>
          <wp:inline distT="0" distB="0" distL="0" distR="0" wp14:anchorId="24EC384D">
            <wp:extent cx="2578735" cy="23228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735" cy="232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135D6" w:rsidRPr="001135D6" w:rsidRDefault="001135D6" w:rsidP="001135D6">
      <w:pPr>
        <w:jc w:val="center"/>
        <w:rPr>
          <w:b/>
          <w:u w:val="single"/>
          <w:lang w:val="en-GB"/>
        </w:rPr>
      </w:pPr>
      <w:bookmarkStart w:id="0" w:name="_GoBack"/>
      <w:bookmarkEnd w:id="0"/>
      <w:r>
        <w:rPr>
          <w:b/>
          <w:noProof/>
          <w:u w:val="single"/>
        </w:rPr>
        <w:lastRenderedPageBreak/>
        <w:drawing>
          <wp:inline distT="0" distB="0" distL="0" distR="0" wp14:anchorId="123E3D98">
            <wp:extent cx="2639695" cy="2871470"/>
            <wp:effectExtent l="0" t="0" r="825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2871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1135D6" w:rsidRPr="001135D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jC2tLSwNLQwMTJV0lEKTi0uzszPAykwrAUA+6z/viwAAAA="/>
  </w:docVars>
  <w:rsids>
    <w:rsidRoot w:val="00BC31A4"/>
    <w:rsid w:val="0000169D"/>
    <w:rsid w:val="001135D6"/>
    <w:rsid w:val="001826FD"/>
    <w:rsid w:val="004A7DF1"/>
    <w:rsid w:val="005A6A04"/>
    <w:rsid w:val="00B210DD"/>
    <w:rsid w:val="00BC3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3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5D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35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5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2-04-11T05:59:00Z</dcterms:created>
  <dcterms:modified xsi:type="dcterms:W3CDTF">2022-04-11T07:50:00Z</dcterms:modified>
</cp:coreProperties>
</file>